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0F000F5C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  <w:r w:rsidR="00F55ED5">
        <w:rPr>
          <w:b/>
          <w:i/>
          <w:noProof/>
          <w:sz w:val="28"/>
          <w:lang w:eastAsia="zh-CN"/>
        </w:rPr>
        <w:t>d</w:t>
      </w:r>
      <w:r w:rsidR="00930B4B">
        <w:rPr>
          <w:b/>
          <w:i/>
          <w:noProof/>
          <w:sz w:val="28"/>
          <w:lang w:eastAsia="zh-CN"/>
        </w:rPr>
        <w:t>6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08815DE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  <w:r w:rsidR="00F55ED5">
        <w:rPr>
          <w:rFonts w:ascii="Arial" w:hAnsi="Arial" w:cs="Arial"/>
          <w:b/>
          <w:bCs/>
          <w:lang w:val="en-US" w:eastAsia="zh-CN"/>
        </w:rPr>
        <w:t>, Orang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F4B14" w:rsidRPr="001F4B14">
        <w:rPr>
          <w:rFonts w:ascii="Arial" w:hAnsi="Arial" w:cs="Arial"/>
          <w:b/>
          <w:bCs/>
          <w:lang w:val="en-US"/>
        </w:rPr>
        <w:t xml:space="preserve">pCR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>broking MnF</w:t>
        </w:r>
      </w:ins>
    </w:p>
    <w:p w14:paraId="759415F1" w14:textId="44C613E5" w:rsidR="00DD3C98" w:rsidRPr="0045032C" w:rsidDel="00457118" w:rsidRDefault="00DD3C98" w:rsidP="00DD3C98">
      <w:pPr>
        <w:rPr>
          <w:ins w:id="27" w:author="Kexuan Sun" w:date="2025-11-04T19:34:00Z" w16du:dateUtc="2025-11-04T19:34:00Z"/>
          <w:del w:id="28" w:author="RakutenD2" w:date="2025-11-20T10:18:00Z" w16du:dateUtc="2025-11-20T16:18:00Z"/>
          <w:bCs/>
          <w:lang w:eastAsia="zh-CN"/>
        </w:rPr>
      </w:pPr>
      <w:ins w:id="29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30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1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2" w:author="Kexuan Sun" w:date="2025-11-04T20:30:00Z" w16du:dateUtc="2025-11-04T20:30:00Z">
        <w:del w:id="33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4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ins w:id="35" w:author="Kexuan Sun" w:date="2025-11-04T20:30:00Z" w16du:dateUtc="2025-11-04T20:30:00Z">
        <w:r w:rsidR="00EF7C0F">
          <w:rPr>
            <w:rFonts w:hint="eastAsia"/>
            <w:lang w:eastAsia="zh-CN"/>
          </w:rPr>
          <w:t xml:space="preserve">MnF implementing </w:t>
        </w:r>
      </w:ins>
      <w:ins w:id="36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7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8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9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40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2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3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4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5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6" w:author="Chamarty, Ravi" w:date="2025-11-19T14:10:00Z" w16du:dateUtc="2025-11-19T20:10:00Z">
        <w:r w:rsidR="00B87980">
          <w:rPr>
            <w:lang w:eastAsia="zh-CN"/>
          </w:rPr>
          <w:t>with the help of new MnS services</w:t>
        </w:r>
      </w:ins>
      <w:ins w:id="47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8" w:author="Kexuan Sun" w:date="2025-11-04T20:34:00Z" w16du:dateUtc="2025-11-04T20:34:00Z">
        <w:del w:id="49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50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ins w:id="5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4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5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6" w:author="Kexuan Sun" w:date="2025-11-04T20:34:00Z" w16du:dateUtc="2025-11-04T20:34:00Z">
        <w:del w:id="57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8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9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60" w:author="Kexuan Sun2" w:date="2025-11-19T17:25:00Z" w16du:dateUtc="2025-11-19T17:25:00Z">
        <w:r w:rsidR="00E646E7">
          <w:rPr>
            <w:rFonts w:hint="eastAsia"/>
            <w:lang w:eastAsia="zh-CN"/>
          </w:rPr>
          <w:t>polling</w:t>
        </w:r>
      </w:ins>
      <w:ins w:id="6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ins w:id="62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MnS </w:t>
        </w:r>
        <w:del w:id="63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4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5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6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7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68" w:author="Kexuan Sun" w:date="2025-11-04T20:35:00Z" w16du:dateUtc="2025-11-04T20:35:00Z">
        <w:del w:id="69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  <w:ins w:id="70" w:author="RakutenD2" w:date="2025-11-20T10:20:00Z" w16du:dateUtc="2025-11-20T16:20:00Z">
        <w:r w:rsidR="0045032C">
          <w:rPr>
            <w:bCs/>
            <w:lang w:eastAsia="zh-CN"/>
          </w:rPr>
          <w:t xml:space="preserve"> This solut</w:t>
        </w:r>
      </w:ins>
      <w:ins w:id="71" w:author="RakutenD2" w:date="2025-11-20T10:21:00Z" w16du:dateUtc="2025-11-20T16:21:00Z">
        <w:r w:rsidR="0045032C">
          <w:rPr>
            <w:bCs/>
            <w:lang w:eastAsia="zh-CN"/>
          </w:rPr>
          <w:t>ion</w:t>
        </w:r>
      </w:ins>
      <w:ins w:id="72" w:author="RakutenD2" w:date="2025-11-20T10:20:00Z">
        <w:r w:rsidR="0045032C" w:rsidRPr="0045032C">
          <w:rPr>
            <w:bCs/>
            <w:lang w:eastAsia="zh-CN"/>
          </w:rPr>
          <w:t xml:space="preserve"> </w:t>
        </w:r>
      </w:ins>
      <w:ins w:id="73" w:author="RakutenD2" w:date="2025-11-20T10:21:00Z" w16du:dateUtc="2025-11-20T16:21:00Z">
        <w:r w:rsidR="007E2B5A">
          <w:rPr>
            <w:bCs/>
            <w:lang w:eastAsia="zh-CN"/>
          </w:rPr>
          <w:t>is meant for</w:t>
        </w:r>
      </w:ins>
      <w:ins w:id="74" w:author="RakutenD2" w:date="2025-11-20T10:20:00Z">
        <w:r w:rsidR="0045032C" w:rsidRPr="0045032C">
          <w:rPr>
            <w:bCs/>
            <w:lang w:eastAsia="zh-CN"/>
          </w:rPr>
          <w:t xml:space="preserve"> use</w:t>
        </w:r>
      </w:ins>
      <w:ins w:id="75" w:author="RakutenD2" w:date="2025-11-20T10:21:00Z" w16du:dateUtc="2025-11-20T16:21:00Z">
        <w:r w:rsidR="007E2B5A">
          <w:rPr>
            <w:bCs/>
            <w:lang w:eastAsia="zh-CN"/>
          </w:rPr>
          <w:t xml:space="preserve"> at the</w:t>
        </w:r>
      </w:ins>
      <w:ins w:id="76" w:author="RakutenD2" w:date="2025-11-20T10:20:00Z">
        <w:r w:rsidR="0045032C" w:rsidRPr="0045032C">
          <w:rPr>
            <w:bCs/>
            <w:lang w:eastAsia="zh-CN"/>
          </w:rPr>
          <w:t xml:space="preserve"> management level </w:t>
        </w:r>
      </w:ins>
      <w:ins w:id="77" w:author="RakutenD2" w:date="2025-11-20T10:55:00Z" w16du:dateUtc="2025-11-20T16:55:00Z">
        <w:r w:rsidR="000E251A">
          <w:rPr>
            <w:bCs/>
            <w:lang w:eastAsia="zh-CN"/>
          </w:rPr>
          <w:t xml:space="preserve">and </w:t>
        </w:r>
      </w:ins>
      <w:ins w:id="78" w:author="RakutenD2" w:date="2025-11-20T10:20:00Z">
        <w:r w:rsidR="0045032C" w:rsidRPr="0045032C">
          <w:rPr>
            <w:bCs/>
            <w:lang w:eastAsia="zh-CN"/>
          </w:rPr>
          <w:t xml:space="preserve">not </w:t>
        </w:r>
      </w:ins>
      <w:ins w:id="79" w:author="RakutenD2" w:date="2025-11-20T10:55:00Z" w16du:dateUtc="2025-11-20T16:55:00Z">
        <w:r w:rsidR="000E251A">
          <w:rPr>
            <w:bCs/>
            <w:lang w:eastAsia="zh-CN"/>
          </w:rPr>
          <w:t>at the</w:t>
        </w:r>
      </w:ins>
      <w:ins w:id="80" w:author="RakutenD2" w:date="2025-11-20T10:20:00Z">
        <w:r w:rsidR="0045032C" w:rsidRPr="0045032C">
          <w:rPr>
            <w:bCs/>
            <w:lang w:eastAsia="zh-CN"/>
          </w:rPr>
          <w:t xml:space="preserve"> managedElement/NF level.</w:t>
        </w:r>
      </w:ins>
      <w:ins w:id="81" w:author="RakutenD4" w:date="2025-11-20T16:08:00Z" w16du:dateUtc="2025-11-20T22:08:00Z">
        <w:r w:rsidR="0046496D">
          <w:rPr>
            <w:bCs/>
            <w:lang w:eastAsia="zh-CN"/>
          </w:rPr>
          <w:t xml:space="preserve"> T</w:t>
        </w:r>
        <w:r w:rsidR="00EE3401">
          <w:rPr>
            <w:bCs/>
            <w:lang w:eastAsia="zh-CN"/>
          </w:rPr>
          <w:t xml:space="preserve">his solution also does not impact existing </w:t>
        </w:r>
      </w:ins>
      <w:ins w:id="82" w:author="RakutenD4" w:date="2025-11-20T16:09:00Z" w16du:dateUtc="2025-11-20T22:09:00Z">
        <w:r w:rsidR="00EE3401">
          <w:rPr>
            <w:bCs/>
            <w:lang w:eastAsia="zh-CN"/>
          </w:rPr>
          <w:t>MnS services and can coexist</w:t>
        </w:r>
        <w:r w:rsidR="00F819F2">
          <w:rPr>
            <w:bCs/>
            <w:lang w:eastAsia="zh-CN"/>
          </w:rPr>
          <w:t xml:space="preserve"> beside</w:t>
        </w:r>
        <w:r w:rsidR="00EE3401">
          <w:rPr>
            <w:bCs/>
            <w:lang w:eastAsia="zh-CN"/>
          </w:rPr>
          <w:t xml:space="preserve"> such services</w:t>
        </w:r>
        <w:r w:rsidR="00F819F2">
          <w:rPr>
            <w:bCs/>
            <w:lang w:eastAsia="zh-CN"/>
          </w:rPr>
          <w:t xml:space="preserve"> as an additional option.</w:t>
        </w:r>
      </w:ins>
    </w:p>
    <w:p w14:paraId="4D1AA547" w14:textId="5B426807" w:rsidR="00DD3C98" w:rsidRDefault="00F12270" w:rsidP="00457118">
      <w:pPr>
        <w:rPr>
          <w:ins w:id="83" w:author="Kexuan Sun2" w:date="2025-11-19T17:19:00Z" w16du:dateUtc="2025-11-19T17:19:00Z"/>
          <w:b/>
          <w:lang w:eastAsia="zh-CN"/>
        </w:rPr>
      </w:pPr>
      <w:ins w:id="84" w:author="Kexuan Sun" w:date="2025-11-04T20:45:00Z" w16du:dateUtc="2025-11-04T20:45:00Z">
        <w:del w:id="85" w:author="Kexuan Sun2" w:date="2025-11-19T17:19:00Z" w16du:dateUtc="2025-11-19T17:19:00Z">
          <w:r w:rsidDel="00526208">
            <w:rPr>
              <w:b/>
              <w:noProof/>
              <w:lang w:eastAsia="zh-CN"/>
            </w:rPr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86" w:author="Kexuan Sun2" w:date="2025-11-19T17:21:00Z" w16du:dateUtc="2025-11-19T17:21:00Z">
        <w:del w:id="87" w:author="RakutenD2" w:date="2025-11-20T10:12:00Z" w16du:dateUtc="2025-11-20T16:12:00Z">
          <w:r w:rsidR="00411B90" w:rsidDel="00AA32EA">
            <w:rPr>
              <w:b/>
              <w:noProof/>
              <w:lang w:eastAsia="zh-CN"/>
            </w:rPr>
            <w:drawing>
              <wp:inline distT="0" distB="0" distL="0" distR="0" wp14:anchorId="69FAE65A" wp14:editId="1D9DBCD8">
                <wp:extent cx="5468140" cy="3103047"/>
                <wp:effectExtent l="0" t="0" r="0" b="2540"/>
                <wp:docPr id="1117856436" name="Picture 2" descr="A diagram of a messag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7856436" name="Picture 2" descr="A diagram of a messag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0452" cy="311003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0644FDB" w14:textId="6061FB07" w:rsidR="00526208" w:rsidRPr="006061D4" w:rsidRDefault="008B667C" w:rsidP="00DD3C98">
      <w:pPr>
        <w:jc w:val="center"/>
        <w:rPr>
          <w:ins w:id="88" w:author="Kexuan Sun" w:date="2025-11-04T19:34:00Z" w16du:dateUtc="2025-11-04T19:34:00Z"/>
          <w:b/>
          <w:lang w:eastAsia="zh-CN"/>
        </w:rPr>
      </w:pPr>
      <w:ins w:id="89" w:author="RakutenD2" w:date="2025-11-20T11:10:00Z" w16du:dateUtc="2025-11-20T17:10:00Z">
        <w:r>
          <w:rPr>
            <w:b/>
            <w:noProof/>
            <w:lang w:eastAsia="zh-CN"/>
          </w:rPr>
          <w:lastRenderedPageBreak/>
          <w:drawing>
            <wp:inline distT="0" distB="0" distL="0" distR="0" wp14:anchorId="23D3BFF8" wp14:editId="0B7A646B">
              <wp:extent cx="5958482" cy="3470275"/>
              <wp:effectExtent l="0" t="0" r="4445" b="0"/>
              <wp:docPr id="2412627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2451" cy="347258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3E290A2C" w:rsidR="00DD3C98" w:rsidRPr="006061D4" w:rsidRDefault="00DD3C98" w:rsidP="00DD3C98">
      <w:pPr>
        <w:jc w:val="center"/>
        <w:rPr>
          <w:ins w:id="90" w:author="Kexuan Sun" w:date="2025-11-04T19:34:00Z" w16du:dateUtc="2025-11-04T19:34:00Z"/>
          <w:b/>
          <w:lang w:eastAsia="zh-CN"/>
        </w:rPr>
      </w:pPr>
      <w:ins w:id="91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92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93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94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95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BC329D5" w:rsidR="00564219" w:rsidRPr="00F12270" w:rsidRDefault="00560FBE" w:rsidP="00F12270">
      <w:pPr>
        <w:rPr>
          <w:ins w:id="96" w:author="Kexuan Sun" w:date="2025-11-04T19:48:00Z" w16du:dateUtc="2025-11-04T19:48:00Z"/>
          <w:lang w:eastAsia="zh-CN"/>
        </w:rPr>
      </w:pPr>
      <w:ins w:id="97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98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99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100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ins w:id="101" w:author="Kexuan Sun" w:date="2025-11-04T19:34:00Z" w16du:dateUtc="2025-11-04T19:34:00Z">
        <w:r w:rsidR="00DD3C98" w:rsidRPr="006061D4">
          <w:rPr>
            <w:lang w:eastAsia="zh-CN"/>
          </w:rPr>
          <w:t>MnS producer</w:t>
        </w:r>
      </w:ins>
      <w:ins w:id="10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3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104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105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106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107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ins w:id="108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MnF using </w:t>
        </w:r>
      </w:ins>
      <w:ins w:id="109" w:author="Kexuan Sun" w:date="2025-11-04T22:20:00Z" w16du:dateUtc="2025-11-04T22:20:00Z">
        <w:del w:id="110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11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112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3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114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115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16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17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18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19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20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polling </w:t>
        </w:r>
      </w:ins>
      <w:ins w:id="121" w:author="Kexuan Sun" w:date="2025-11-04T20:36:00Z" w16du:dateUtc="2025-11-04T20:36:00Z">
        <w:r w:rsidR="00262DDE">
          <w:rPr>
            <w:rFonts w:hint="eastAsia"/>
            <w:lang w:eastAsia="zh-CN"/>
          </w:rPr>
          <w:t>MnS consumer</w:t>
        </w:r>
      </w:ins>
      <w:ins w:id="12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23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24" w:author="Kexuan Sun" w:date="2025-11-04T20:42:00Z" w16du:dateUtc="2025-11-04T20:42:00Z">
        <w:del w:id="125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26" w:author="Kexuan Sun" w:date="2025-11-04T22:20:00Z" w16du:dateUtc="2025-11-04T22:20:00Z">
        <w:del w:id="127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28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29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30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31" w:author="Kexuan Sun" w:date="2025-11-04T20:48:00Z" w16du:dateUtc="2025-11-04T20:48:00Z">
        <w:del w:id="132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33" w:author="Kexuan Sun2" w:date="2025-11-19T17:22:00Z" w16du:dateUtc="2025-11-19T17:22:00Z">
        <w:r w:rsidR="00A77B8C">
          <w:rPr>
            <w:rFonts w:hint="eastAsia"/>
            <w:lang w:eastAsia="zh-CN"/>
          </w:rPr>
          <w:t>polling</w:t>
        </w:r>
      </w:ins>
      <w:ins w:id="13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35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polling protocol</w:t>
        </w:r>
      </w:ins>
      <w:ins w:id="136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37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38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39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40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4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42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43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44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ins w:id="145" w:author="Kexuan Sun" w:date="2025-11-04T20:46:00Z" w16du:dateUtc="2025-11-04T20:46:00Z">
        <w:r w:rsidR="00F12270">
          <w:rPr>
            <w:rFonts w:hint="eastAsia"/>
            <w:lang w:eastAsia="zh-CN"/>
          </w:rPr>
          <w:t>MnS producer</w:t>
        </w:r>
      </w:ins>
      <w:ins w:id="146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47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48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49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50" w:author="Kexuan Sun2" w:date="2025-11-19T17:24:00Z" w16du:dateUtc="2025-11-19T17:24:00Z">
        <w:r w:rsidR="00A77B8C">
          <w:rPr>
            <w:rFonts w:hint="eastAsia"/>
            <w:lang w:eastAsia="zh-CN"/>
          </w:rPr>
          <w:t>polling</w:t>
        </w:r>
      </w:ins>
      <w:ins w:id="151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ins w:id="152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MnS consumers thus enabling multipoint-to-multipoint communication and a </w:t>
        </w:r>
      </w:ins>
      <w:ins w:id="153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54" w:author="Kexuan Sun" w:date="2025-11-04T20:48:00Z" w16du:dateUtc="2025-11-04T20:48:00Z">
        <w:del w:id="155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56" w:author="Kexuan Sun" w:date="2025-11-04T20:51:00Z" w16du:dateUtc="2025-11-04T20:51:00Z">
        <w:del w:id="157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58" w:author="Kexuan Sun" w:date="2025-11-04T20:48:00Z" w16du:dateUtc="2025-11-04T20:48:00Z">
        <w:del w:id="159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60" w:author="Kexuan Sun" w:date="2025-11-04T20:49:00Z" w16du:dateUtc="2025-11-04T20:49:00Z">
        <w:del w:id="161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62" w:author="Kexuan Sun" w:date="2025-11-04T22:20:00Z" w16du:dateUtc="2025-11-04T22:20:00Z">
        <w:del w:id="163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64" w:author="Kexuan Sun" w:date="2025-11-04T20:49:00Z" w16du:dateUtc="2025-11-04T20:49:00Z">
        <w:del w:id="165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66" w:author="Kexuan Sun" w:date="2025-11-04T22:21:00Z">
        <w:del w:id="167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68" w:author="Kexuan Sun" w:date="2025-11-04T22:21:00Z" w16du:dateUtc="2025-11-04T22:21:00Z">
        <w:del w:id="169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70" w:author="Kexuan Sun" w:date="2025-11-04T22:21:00Z">
        <w:del w:id="171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72" w:author="Kexuan Sun" w:date="2025-11-04T22:21:00Z" w16du:dateUtc="2025-11-04T22:21:00Z">
        <w:del w:id="173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74" w:author="Kexuan Sun" w:date="2025-11-04T20:50:00Z" w16du:dateUtc="2025-11-04T20:50:00Z">
        <w:del w:id="175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76" w:author="Kexuan Sun" w:date="2025-11-04T20:51:00Z" w16du:dateUtc="2025-11-04T20:51:00Z">
        <w:del w:id="177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78" w:author="Kexuan Sun" w:date="2025-11-04T20:50:00Z" w16du:dateUtc="2025-11-04T20:50:00Z">
        <w:del w:id="179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80" w:author="Kexuan Sun" w:date="2025-11-04T20:51:00Z" w16du:dateUtc="2025-11-04T20:51:00Z">
        <w:del w:id="181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82" w:author="Kexuan Sun" w:date="2025-11-04T20:50:00Z" w16du:dateUtc="2025-11-04T20:50:00Z">
        <w:del w:id="183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84" w:author="Kexuan Sun" w:date="2025-11-04T20:52:00Z" w16du:dateUtc="2025-11-04T20:52:00Z">
        <w:del w:id="18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186" w:author="Kexuan Sun2" w:date="2025-11-19T17:28:00Z" w16du:dateUtc="2025-11-19T17:28:00Z"/>
          <w:lang w:eastAsia="zh-CN"/>
        </w:rPr>
      </w:pPr>
      <w:ins w:id="187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188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189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190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191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192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193" w:author="Kexuan Sun2" w:date="2025-11-19T17:26:00Z"/>
          <w:lang w:eastAsia="zh-CN"/>
        </w:rPr>
      </w:pPr>
      <w:ins w:id="194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195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196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197" w:author="Kexuan Sun2" w:date="2025-11-19T17:26:00Z">
        <w:r w:rsidR="00875D45" w:rsidRPr="00EA6D3E">
          <w:rPr>
            <w:lang w:eastAsia="zh-CN"/>
          </w:rPr>
          <w:t>data</w:t>
        </w:r>
      </w:ins>
      <w:ins w:id="198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, tracing, analytic)</w:t>
        </w:r>
      </w:ins>
      <w:ins w:id="199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200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201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5DFBAB4E" w:rsidR="00875D45" w:rsidRPr="00875D45" w:rsidRDefault="00D1317D" w:rsidP="00620B15">
      <w:pPr>
        <w:pStyle w:val="EditorsNote"/>
        <w:numPr>
          <w:ilvl w:val="0"/>
          <w:numId w:val="4"/>
        </w:numPr>
        <w:rPr>
          <w:ins w:id="202" w:author="Kexuan Sun2" w:date="2025-11-19T17:26:00Z"/>
          <w:lang w:eastAsia="zh-CN"/>
        </w:rPr>
      </w:pPr>
      <w:ins w:id="203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204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205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206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207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.</w:t>
        </w:r>
      </w:ins>
    </w:p>
    <w:p w14:paraId="2A9B375B" w14:textId="00E6A926" w:rsidR="002B0570" w:rsidRPr="00775CDA" w:rsidRDefault="001C05B4" w:rsidP="00620B15">
      <w:pPr>
        <w:pStyle w:val="EditorsNote"/>
        <w:numPr>
          <w:ilvl w:val="0"/>
          <w:numId w:val="4"/>
        </w:numPr>
        <w:rPr>
          <w:ins w:id="208" w:author="Kexuan Sun2" w:date="2025-11-19T17:30:00Z" w16du:dateUtc="2025-11-19T17:30:00Z"/>
          <w:lang w:eastAsia="zh-CN"/>
        </w:rPr>
      </w:pPr>
      <w:ins w:id="209" w:author="Kexuan Sun2" w:date="2025-11-19T17:30:00Z" w16du:dateUtc="2025-11-19T17:30:00Z">
        <w:r w:rsidRPr="00775CDA">
          <w:rPr>
            <w:rFonts w:hint="eastAsia"/>
            <w:lang w:eastAsia="zh-CN"/>
          </w:rPr>
          <w:t xml:space="preserve">How to configure </w:t>
        </w:r>
        <w:r w:rsidR="0071690F" w:rsidRPr="00775CDA">
          <w:rPr>
            <w:rFonts w:hint="eastAsia"/>
            <w:lang w:eastAsia="zh-CN"/>
          </w:rPr>
          <w:t>m</w:t>
        </w:r>
        <w:r w:rsidRPr="00775CDA">
          <w:rPr>
            <w:rFonts w:hint="eastAsia"/>
            <w:lang w:eastAsia="zh-CN"/>
          </w:rPr>
          <w:t xml:space="preserve">essage bus data reporting </w:t>
        </w:r>
        <w:r w:rsidRPr="00775CDA">
          <w:rPr>
            <w:lang w:eastAsia="zh-CN"/>
          </w:rPr>
          <w:t>MnS producer</w:t>
        </w:r>
        <w:r w:rsidRPr="00775CDA">
          <w:rPr>
            <w:rFonts w:hint="eastAsia"/>
            <w:lang w:eastAsia="zh-CN"/>
          </w:rPr>
          <w:t xml:space="preserve">s </w:t>
        </w:r>
        <w:r w:rsidR="002B0570" w:rsidRPr="00775CDA">
          <w:rPr>
            <w:rFonts w:hint="eastAsia"/>
            <w:lang w:eastAsia="zh-CN"/>
          </w:rPr>
          <w:t>about topi</w:t>
        </w:r>
      </w:ins>
      <w:ins w:id="210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cs to be produced </w:t>
        </w:r>
      </w:ins>
      <w:ins w:id="211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 xml:space="preserve">by the message bus data reporting </w:t>
        </w:r>
        <w:r w:rsidR="00D3581B" w:rsidRPr="00775CDA">
          <w:rPr>
            <w:lang w:eastAsia="zh-CN"/>
          </w:rPr>
          <w:t>MnS producer</w:t>
        </w:r>
        <w:r w:rsidR="00D3581B" w:rsidRPr="00775CDA">
          <w:rPr>
            <w:rFonts w:hint="eastAsia"/>
            <w:lang w:eastAsia="zh-CN"/>
          </w:rPr>
          <w:t xml:space="preserve">s </w:t>
        </w:r>
      </w:ins>
      <w:ins w:id="212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and </w:t>
        </w:r>
      </w:ins>
      <w:ins w:id="213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message</w:t>
        </w:r>
      </w:ins>
      <w:ins w:id="214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 xml:space="preserve"> broker endpoint</w:t>
        </w:r>
      </w:ins>
      <w:ins w:id="215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(</w:t>
        </w:r>
      </w:ins>
      <w:ins w:id="216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>s</w:t>
        </w:r>
      </w:ins>
      <w:ins w:id="217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)</w:t>
        </w:r>
      </w:ins>
      <w:ins w:id="218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>.</w:t>
        </w:r>
      </w:ins>
    </w:p>
    <w:p w14:paraId="22D9231F" w14:textId="23CF3A29" w:rsidR="00EF22D5" w:rsidRDefault="002B0570" w:rsidP="00620B15">
      <w:pPr>
        <w:pStyle w:val="EditorsNote"/>
        <w:numPr>
          <w:ilvl w:val="0"/>
          <w:numId w:val="4"/>
        </w:numPr>
        <w:rPr>
          <w:ins w:id="219" w:author="Kexuan Sun2" w:date="2025-11-19T19:17:00Z" w16du:dateUtc="2025-11-19T19:17:00Z"/>
          <w:lang w:eastAsia="zh-CN"/>
        </w:rPr>
      </w:pPr>
      <w:ins w:id="220" w:author="Kexuan Sun2" w:date="2025-11-19T17:30:00Z" w16du:dateUtc="2025-11-19T17:30:00Z">
        <w:r w:rsidRPr="00775CDA">
          <w:rPr>
            <w:rFonts w:hint="eastAsia"/>
            <w:lang w:eastAsia="zh-CN"/>
          </w:rPr>
          <w:t>How to</w:t>
        </w:r>
        <w:r w:rsidR="001C05B4" w:rsidRPr="00775CDA">
          <w:rPr>
            <w:rFonts w:hint="eastAsia"/>
            <w:lang w:eastAsia="zh-CN"/>
          </w:rPr>
          <w:t xml:space="preserve"> </w:t>
        </w:r>
        <w:r w:rsidR="0071690F" w:rsidRPr="00775CDA">
          <w:rPr>
            <w:rFonts w:hint="eastAsia"/>
            <w:lang w:eastAsia="zh-CN"/>
          </w:rPr>
          <w:t xml:space="preserve">configure </w:t>
        </w:r>
      </w:ins>
      <w:ins w:id="221" w:author="Kexuan Sun2" w:date="2025-11-19T17:31:00Z" w16du:dateUtc="2025-11-19T17:31:00Z">
        <w:r w:rsidR="0071690F" w:rsidRPr="00775CDA">
          <w:rPr>
            <w:rFonts w:hint="eastAsia"/>
            <w:lang w:eastAsia="zh-CN"/>
          </w:rPr>
          <w:t xml:space="preserve">message bus data polling </w:t>
        </w:r>
        <w:r w:rsidR="0071690F" w:rsidRPr="00775CDA">
          <w:rPr>
            <w:lang w:eastAsia="zh-CN"/>
          </w:rPr>
          <w:t>MnS producer</w:t>
        </w:r>
        <w:r w:rsidR="0071690F" w:rsidRPr="00775CDA">
          <w:rPr>
            <w:rFonts w:hint="eastAsia"/>
            <w:lang w:eastAsia="zh-CN"/>
          </w:rPr>
          <w:t xml:space="preserve">s </w:t>
        </w:r>
        <w:r w:rsidR="000365C5" w:rsidRPr="00775CDA">
          <w:rPr>
            <w:rFonts w:hint="eastAsia"/>
            <w:lang w:eastAsia="zh-CN"/>
          </w:rPr>
          <w:t>a</w:t>
        </w:r>
      </w:ins>
      <w:ins w:id="222" w:author="Kexuan Sun2" w:date="2025-11-19T17:32:00Z" w16du:dateUtc="2025-11-19T17:32:00Z">
        <w:r w:rsidR="000365C5" w:rsidRPr="00775CDA">
          <w:rPr>
            <w:rFonts w:hint="eastAsia"/>
            <w:lang w:eastAsia="zh-CN"/>
          </w:rPr>
          <w:t>bout topic</w:t>
        </w:r>
        <w:r w:rsidR="00D3581B" w:rsidRPr="00775CDA">
          <w:rPr>
            <w:rFonts w:hint="eastAsia"/>
            <w:lang w:eastAsia="zh-CN"/>
          </w:rPr>
          <w:t>s</w:t>
        </w:r>
        <w:r w:rsidR="000365C5" w:rsidRPr="00775CDA">
          <w:rPr>
            <w:rFonts w:hint="eastAsia"/>
            <w:lang w:eastAsia="zh-CN"/>
          </w:rPr>
          <w:t xml:space="preserve"> to be subscribed by the </w:t>
        </w:r>
      </w:ins>
      <w:ins w:id="223" w:author="Kexuan Sun2" w:date="2025-11-19T17:34:00Z" w16du:dateUtc="2025-11-19T17:34:00Z">
        <w:r w:rsidR="00D3581B" w:rsidRPr="00775CDA">
          <w:rPr>
            <w:rFonts w:hint="eastAsia"/>
            <w:lang w:eastAsia="zh-CN"/>
          </w:rPr>
          <w:t xml:space="preserve">message bus data polling </w:t>
        </w:r>
        <w:r w:rsidR="00D3581B" w:rsidRPr="00775CDA">
          <w:rPr>
            <w:lang w:eastAsia="zh-CN"/>
          </w:rPr>
          <w:t xml:space="preserve">MnS </w:t>
        </w:r>
        <w:r w:rsidR="00D3581B" w:rsidRPr="00775CDA">
          <w:rPr>
            <w:rFonts w:hint="eastAsia"/>
            <w:lang w:eastAsia="zh-CN"/>
          </w:rPr>
          <w:t>consumers</w:t>
        </w:r>
        <w:r w:rsidR="00775CDA" w:rsidRPr="00775CDA">
          <w:rPr>
            <w:rFonts w:hint="eastAsia"/>
            <w:lang w:eastAsia="zh-CN"/>
          </w:rPr>
          <w:t xml:space="preserve">. </w:t>
        </w:r>
      </w:ins>
    </w:p>
    <w:p w14:paraId="259B821F" w14:textId="61C732D1" w:rsidR="00875D45" w:rsidRDefault="000057BC" w:rsidP="00620B15">
      <w:pPr>
        <w:pStyle w:val="EditorsNote"/>
        <w:rPr>
          <w:ins w:id="224" w:author="RakutenD4" w:date="2025-11-20T16:06:00Z" w16du:dateUtc="2025-11-20T22:06:00Z"/>
          <w:lang w:eastAsia="zh-CN"/>
        </w:rPr>
      </w:pPr>
      <w:ins w:id="225" w:author="Chamarty, Ravi" w:date="2025-11-19T14:19:00Z" w16du:dateUtc="2025-11-19T20:19:00Z">
        <w:r>
          <w:rPr>
            <w:lang w:eastAsia="zh-CN"/>
          </w:rPr>
          <w:t xml:space="preserve">5.    </w:t>
        </w:r>
      </w:ins>
      <w:ins w:id="226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27507E69" w14:textId="6FE2255F" w:rsidR="00412E23" w:rsidDel="00E63484" w:rsidRDefault="008C5E3E" w:rsidP="00412E23">
      <w:pPr>
        <w:pStyle w:val="EditorsNote"/>
        <w:rPr>
          <w:ins w:id="227" w:author="RakutenD5" w:date="2025-11-20T16:51:00Z" w16du:dateUtc="2025-11-20T22:51:00Z"/>
          <w:del w:id="228" w:author="RakutenD6" w:date="2025-11-20T18:12:00Z" w16du:dateUtc="2025-11-21T00:12:00Z"/>
          <w:lang w:val="en-US" w:eastAsia="zh-CN"/>
        </w:rPr>
      </w:pPr>
      <w:ins w:id="229" w:author="RakutenD4" w:date="2025-11-20T16:06:00Z" w16du:dateUtc="2025-11-20T22:06:00Z">
        <w:del w:id="230" w:author="RakutenD6" w:date="2025-11-20T18:12:00Z" w16du:dateUtc="2025-11-21T00:12:00Z">
          <w:r w:rsidDel="00E63484">
            <w:rPr>
              <w:lang w:eastAsia="zh-CN"/>
            </w:rPr>
            <w:delText>6.</w:delText>
          </w:r>
          <w:r w:rsidR="00412E23" w:rsidDel="00E63484">
            <w:rPr>
              <w:lang w:eastAsia="zh-CN"/>
            </w:rPr>
            <w:delText xml:space="preserve">    </w:delText>
          </w:r>
          <w:r w:rsidR="00412E23" w:rsidDel="00E63484">
            <w:rPr>
              <w:lang w:val="en-US" w:eastAsia="zh-CN"/>
            </w:rPr>
            <w:delText>I</w:delText>
          </w:r>
        </w:del>
      </w:ins>
      <w:ins w:id="231" w:author="RakutenD4" w:date="2025-11-20T16:06:00Z">
        <w:del w:id="232" w:author="RakutenD6" w:date="2025-11-20T18:12:00Z" w16du:dateUtc="2025-11-21T00:12:00Z">
          <w:r w:rsidR="00412E23" w:rsidRPr="00412E23" w:rsidDel="00E63484">
            <w:rPr>
              <w:lang w:val="en-US" w:eastAsia="zh-CN"/>
            </w:rPr>
            <w:delText>mpact on the existing Trace/MDT/PM procedure and NRM</w:delText>
          </w:r>
        </w:del>
      </w:ins>
      <w:ins w:id="233" w:author="RakutenD4" w:date="2025-11-20T16:07:00Z" w16du:dateUtc="2025-11-20T22:07:00Z">
        <w:del w:id="234" w:author="RakutenD6" w:date="2025-11-20T18:12:00Z" w16du:dateUtc="2025-11-21T00:12:00Z">
          <w:r w:rsidR="00412E23" w:rsidDel="00E63484">
            <w:rPr>
              <w:lang w:val="en-US" w:eastAsia="zh-CN"/>
            </w:rPr>
            <w:delText xml:space="preserve"> and</w:delText>
          </w:r>
        </w:del>
      </w:ins>
      <w:ins w:id="235" w:author="RakutenD4" w:date="2025-11-20T16:06:00Z">
        <w:del w:id="236" w:author="RakutenD6" w:date="2025-11-20T18:12:00Z" w16du:dateUtc="2025-11-21T00:12:00Z">
          <w:r w:rsidR="00412E23" w:rsidRPr="00412E23" w:rsidDel="00E63484">
            <w:rPr>
              <w:lang w:val="en-US" w:eastAsia="zh-CN"/>
            </w:rPr>
            <w:delText xml:space="preserve"> impacts on RAN2/RAN3/CT4 shall be </w:delText>
          </w:r>
        </w:del>
      </w:ins>
      <w:ins w:id="237" w:author="RakutenD4" w:date="2025-11-20T16:06:00Z" w16du:dateUtc="2025-11-20T22:06:00Z">
        <w:del w:id="238" w:author="RakutenD6" w:date="2025-11-20T18:12:00Z" w16du:dateUtc="2025-11-21T00:12:00Z">
          <w:r w:rsidR="00412E23" w:rsidDel="00E63484">
            <w:rPr>
              <w:lang w:val="en-US" w:eastAsia="zh-CN"/>
            </w:rPr>
            <w:delText>s</w:delText>
          </w:r>
        </w:del>
      </w:ins>
      <w:ins w:id="239" w:author="RakutenD4" w:date="2025-11-20T16:07:00Z" w16du:dateUtc="2025-11-20T22:07:00Z">
        <w:del w:id="240" w:author="RakutenD6" w:date="2025-11-20T18:12:00Z" w16du:dateUtc="2025-11-21T00:12:00Z">
          <w:r w:rsidR="00412E23" w:rsidDel="00E63484">
            <w:rPr>
              <w:lang w:val="en-US" w:eastAsia="zh-CN"/>
            </w:rPr>
            <w:delText>tudied further.</w:delText>
          </w:r>
        </w:del>
      </w:ins>
    </w:p>
    <w:p w14:paraId="64E693AB" w14:textId="003DD29D" w:rsidR="00A90AFD" w:rsidRPr="00A90AFD" w:rsidRDefault="00075448" w:rsidP="00A90AFD">
      <w:pPr>
        <w:pStyle w:val="EditorsNote"/>
        <w:rPr>
          <w:ins w:id="241" w:author="RakutenD5" w:date="2025-11-20T16:51:00Z"/>
          <w:lang w:val="en-US" w:eastAsia="zh-CN"/>
        </w:rPr>
      </w:pPr>
      <w:ins w:id="242" w:author="RakutenD6" w:date="2025-11-20T18:12:00Z" w16du:dateUtc="2025-11-21T00:12:00Z">
        <w:r>
          <w:rPr>
            <w:lang w:val="en-US" w:eastAsia="zh-CN"/>
          </w:rPr>
          <w:t>6</w:t>
        </w:r>
      </w:ins>
      <w:ins w:id="243" w:author="RakutenD5" w:date="2025-11-20T16:51:00Z" w16du:dateUtc="2025-11-20T22:51:00Z">
        <w:del w:id="244" w:author="RakutenD6" w:date="2025-11-20T18:12:00Z" w16du:dateUtc="2025-11-21T00:12:00Z">
          <w:r w:rsidR="001D47EC" w:rsidDel="00075448">
            <w:rPr>
              <w:lang w:val="en-US" w:eastAsia="zh-CN"/>
            </w:rPr>
            <w:delText>7</w:delText>
          </w:r>
        </w:del>
        <w:r w:rsidR="001D47EC">
          <w:rPr>
            <w:lang w:val="en-US" w:eastAsia="zh-CN"/>
          </w:rPr>
          <w:t xml:space="preserve">.    </w:t>
        </w:r>
      </w:ins>
      <w:ins w:id="245" w:author="RakutenD5" w:date="2025-11-20T16:51:00Z">
        <w:r w:rsidR="00A90AFD" w:rsidRPr="00A90AFD">
          <w:rPr>
            <w:lang w:val="en-US" w:eastAsia="zh-CN"/>
          </w:rPr>
          <w:t>How the information related to the message bus (e.g., end-point URIs) is conveyed or configured to the MnS producers and MnS consumers needs to be clarified.</w:t>
        </w:r>
      </w:ins>
    </w:p>
    <w:p w14:paraId="0DFE1992" w14:textId="7CBC005A" w:rsidR="001D47EC" w:rsidRPr="00412E23" w:rsidRDefault="001D47EC" w:rsidP="00412E23">
      <w:pPr>
        <w:pStyle w:val="EditorsNote"/>
        <w:rPr>
          <w:ins w:id="246" w:author="RakutenD4" w:date="2025-11-20T16:06:00Z"/>
          <w:lang w:val="en-US" w:eastAsia="zh-CN"/>
        </w:rPr>
      </w:pPr>
    </w:p>
    <w:p w14:paraId="76E2A7D0" w14:textId="560E50F8" w:rsidR="008C5E3E" w:rsidRPr="00775CDA" w:rsidRDefault="008C5E3E" w:rsidP="00620B15">
      <w:pPr>
        <w:pStyle w:val="EditorsNote"/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DC1B7" w14:textId="77777777" w:rsidR="00472C4E" w:rsidRDefault="00472C4E">
      <w:r>
        <w:separator/>
      </w:r>
    </w:p>
  </w:endnote>
  <w:endnote w:type="continuationSeparator" w:id="0">
    <w:p w14:paraId="6C278146" w14:textId="77777777" w:rsidR="00472C4E" w:rsidRDefault="00472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463C0" w14:textId="77777777" w:rsidR="00472C4E" w:rsidRDefault="00472C4E">
      <w:r>
        <w:separator/>
      </w:r>
    </w:p>
  </w:footnote>
  <w:footnote w:type="continuationSeparator" w:id="0">
    <w:p w14:paraId="003CB258" w14:textId="77777777" w:rsidR="00472C4E" w:rsidRDefault="00472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RakutenD2">
    <w15:presenceInfo w15:providerId="None" w15:userId="RakutenD2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  <w15:person w15:author="RakutenD4">
    <w15:presenceInfo w15:providerId="None" w15:userId="RakutenD4"/>
  </w15:person>
  <w15:person w15:author="RakutenD5">
    <w15:presenceInfo w15:providerId="None" w15:userId="RakutenD5"/>
  </w15:person>
  <w15:person w15:author="RakutenD6">
    <w15:presenceInfo w15:providerId="None" w15:userId="Rakuten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724E7"/>
    <w:rsid w:val="000737C1"/>
    <w:rsid w:val="00075448"/>
    <w:rsid w:val="0008756C"/>
    <w:rsid w:val="000B59EB"/>
    <w:rsid w:val="000C05CD"/>
    <w:rsid w:val="000C3271"/>
    <w:rsid w:val="000C4ED3"/>
    <w:rsid w:val="000D1EB4"/>
    <w:rsid w:val="000D787C"/>
    <w:rsid w:val="000E251A"/>
    <w:rsid w:val="000E2848"/>
    <w:rsid w:val="000F0D8E"/>
    <w:rsid w:val="000F18AC"/>
    <w:rsid w:val="000F5099"/>
    <w:rsid w:val="00100100"/>
    <w:rsid w:val="00101C50"/>
    <w:rsid w:val="0010283B"/>
    <w:rsid w:val="00102CC9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1989"/>
    <w:rsid w:val="00153479"/>
    <w:rsid w:val="001604A8"/>
    <w:rsid w:val="00162185"/>
    <w:rsid w:val="001649DE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47EC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8A5"/>
    <w:rsid w:val="00303FE0"/>
    <w:rsid w:val="00306E90"/>
    <w:rsid w:val="0032112B"/>
    <w:rsid w:val="00337492"/>
    <w:rsid w:val="003543AD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A70F4"/>
    <w:rsid w:val="003B2EE4"/>
    <w:rsid w:val="003B320C"/>
    <w:rsid w:val="003C2562"/>
    <w:rsid w:val="003D3301"/>
    <w:rsid w:val="003D594F"/>
    <w:rsid w:val="003E729C"/>
    <w:rsid w:val="003F70C4"/>
    <w:rsid w:val="00403D88"/>
    <w:rsid w:val="004054C1"/>
    <w:rsid w:val="0041160B"/>
    <w:rsid w:val="00411B90"/>
    <w:rsid w:val="0041280F"/>
    <w:rsid w:val="00412E23"/>
    <w:rsid w:val="00432C82"/>
    <w:rsid w:val="0043408A"/>
    <w:rsid w:val="0043478F"/>
    <w:rsid w:val="004404EA"/>
    <w:rsid w:val="0044235F"/>
    <w:rsid w:val="00445E17"/>
    <w:rsid w:val="0045032C"/>
    <w:rsid w:val="00457118"/>
    <w:rsid w:val="00463F58"/>
    <w:rsid w:val="00464201"/>
    <w:rsid w:val="0046496D"/>
    <w:rsid w:val="0046656C"/>
    <w:rsid w:val="004721C0"/>
    <w:rsid w:val="00472C4E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C31F1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D7201"/>
    <w:rsid w:val="007E29ED"/>
    <w:rsid w:val="007E2B50"/>
    <w:rsid w:val="007E2B5A"/>
    <w:rsid w:val="007E2E5B"/>
    <w:rsid w:val="007F456B"/>
    <w:rsid w:val="007F6912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0B6C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B667C"/>
    <w:rsid w:val="008C2B6B"/>
    <w:rsid w:val="008C5E3E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2021C"/>
    <w:rsid w:val="009212E6"/>
    <w:rsid w:val="009255E7"/>
    <w:rsid w:val="00926368"/>
    <w:rsid w:val="00927E11"/>
    <w:rsid w:val="00930B4B"/>
    <w:rsid w:val="009430B3"/>
    <w:rsid w:val="009462D2"/>
    <w:rsid w:val="00956C77"/>
    <w:rsid w:val="00956E3D"/>
    <w:rsid w:val="009626EB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FBD"/>
    <w:rsid w:val="009A7CFD"/>
    <w:rsid w:val="009B66A5"/>
    <w:rsid w:val="009C236D"/>
    <w:rsid w:val="009C4873"/>
    <w:rsid w:val="009C4F5A"/>
    <w:rsid w:val="009C5574"/>
    <w:rsid w:val="009D18EF"/>
    <w:rsid w:val="009D31C4"/>
    <w:rsid w:val="009D483D"/>
    <w:rsid w:val="009E0B54"/>
    <w:rsid w:val="009E0CFE"/>
    <w:rsid w:val="009E3761"/>
    <w:rsid w:val="009F1388"/>
    <w:rsid w:val="00A117D5"/>
    <w:rsid w:val="00A15DD1"/>
    <w:rsid w:val="00A2580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0AFD"/>
    <w:rsid w:val="00A929F3"/>
    <w:rsid w:val="00A968ED"/>
    <w:rsid w:val="00AA2DDE"/>
    <w:rsid w:val="00AA32EA"/>
    <w:rsid w:val="00AA3DBE"/>
    <w:rsid w:val="00AA7E59"/>
    <w:rsid w:val="00AB5B29"/>
    <w:rsid w:val="00AB62F0"/>
    <w:rsid w:val="00AB7BAA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54A8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5066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3484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C6F4F"/>
    <w:rsid w:val="00ED2019"/>
    <w:rsid w:val="00ED7623"/>
    <w:rsid w:val="00EE1B3B"/>
    <w:rsid w:val="00EE2544"/>
    <w:rsid w:val="00EE3401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10B5"/>
    <w:rsid w:val="00F535A9"/>
    <w:rsid w:val="00F537FA"/>
    <w:rsid w:val="00F5401A"/>
    <w:rsid w:val="00F55ED5"/>
    <w:rsid w:val="00F57C87"/>
    <w:rsid w:val="00F6373B"/>
    <w:rsid w:val="00F6525A"/>
    <w:rsid w:val="00F71F15"/>
    <w:rsid w:val="00F725B2"/>
    <w:rsid w:val="00F819F2"/>
    <w:rsid w:val="00F81D7B"/>
    <w:rsid w:val="00F837C6"/>
    <w:rsid w:val="00F90A7F"/>
    <w:rsid w:val="00F93291"/>
    <w:rsid w:val="00F949E5"/>
    <w:rsid w:val="00FA0034"/>
    <w:rsid w:val="00FC15DC"/>
    <w:rsid w:val="00FC216A"/>
    <w:rsid w:val="00FC55AB"/>
    <w:rsid w:val="00FD0FC8"/>
    <w:rsid w:val="00FD2930"/>
    <w:rsid w:val="00FD4288"/>
    <w:rsid w:val="00FD5FCF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3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8</TotalTime>
  <Pages>2</Pages>
  <Words>500</Words>
  <Characters>2751</Characters>
  <Application>Microsoft Office Word</Application>
  <DocSecurity>0</DocSecurity>
  <Lines>5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6</cp:lastModifiedBy>
  <cp:revision>159</cp:revision>
  <cp:lastPrinted>1900-01-01T23:00:00Z</cp:lastPrinted>
  <dcterms:created xsi:type="dcterms:W3CDTF">2025-10-01T01:40:00Z</dcterms:created>
  <dcterms:modified xsi:type="dcterms:W3CDTF">2025-11-21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